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๘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๒)</w:t>
      </w:r>
      <w:r>
        <w:t xml:space="preserve"> </w:t>
      </w:r>
      <w:r>
        <w:t xml:space="preserve">๑๓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อย่างเจ้าอย่ามัวอ้างว้าง ที่จะสรรสร้างทุกสิ่ง หญิงชายจะได้ประวิง นี่ล่ะความจริงที่ครูต้องทำเตือนเรา เอาล่ะครับ พบกันในรายวิชาภาษาไทยนะครับ กับครูปรเมษฐและครูคณิตา วันนี้ซึ่งเป็นวันที่สดใสและมีความสุข ครูเชื่อว่าเด็กทุกคนทั่วประเทศก็เป็นเช่นนั้น ฉะนั้นแล เมื่อวานหรือชั่วโมงที่แล้วนะครับ ที่ครูนั้นได้ให้นักเรียนไปเขียนเรียงความใช่ไหม เรื่องเพื่อนรักประมาณนั้นใช่ไหมครูคณิตา ก็นำส่งกับคุณครูเสียนะลูกนะ แล้วก็ถ้ามีเวลาอยากให้หนูนั้นได้อ่านเรียงความให้เพื่อน ๆ ได้ฟังบ้าง หรือถ้านักเรียนคิดว่าอากให้ครูได้อ่านนี่ก็นำส่งมา อาจจะเป็นทาง Facebook ในพระบรมราชูถัมป์เลยก็ได้นะครับ ครูจะได้รู้ว่านักเรียนนั้นเข้าใจในเรื่องของเรียงความมากน้อยเพียงใด ก็จะดูจากเรียงความนี่นะครับ เอาล่ะครับ ก็ยังคงอยู่นะ ในเรื่องของเรียงความ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วันนี้ครูก็จะให้หนูนั้นเขียนเรียงความเหมือนเดิมนะครับ เดี๋ยวเราไปศึกษากันก่อน พร้อมแล้ว เดินหน้าตามข้าพเจ้ามา ไป หนู ๆ ครับ ตามที่หนูนั้นได้เรียนในเรื่องของหลักการไปแล้วใช่ไหมลูก เขียนเรียงความนะ วิธีการเขียนเรียงความที่ดีเป็นอย่างไร ขั้นตอนในการเขียนเรียงความเป็นอย่างไร เพราะฉะนั้น วันนี้ครูจะให้หนูนั้นได้ทบทวนในขั้นตอนการเขียนเรียงความนะครับ พบกับกิจกรรมเรียงร้อยถ้อยความตามขั้นตอน ครูก็จะมีข้อความมาให้เป็นข้อ ๆ นะครับ ครูก็จะให้หนูนั้นนำข้อความเหล่านี้มาจัดเรียงเป็นขั้นตอนการเขียนเรียงความใหม่ ก็จะจัดมาให้หนูนั้นเรียงตามลำดับลงในสมุดดีไหมครับ จะได้เก็บไว้เอาไว้ดูในวันข้างหน้านะครับ ถ้าพร้อมแล้วเดี๋ยวครูจะมีข้อความมาให้เป็นข้อ ๆ ลงมือเรียงลำดับได้เลยนะครับ มาดูกันเลย เขียนสรุปเนื้อหาสาระสำคัญ ฝากข้อคิดมันจะต้องอยู่ตรงไหน เขียนคำนำและเนื้อเรื่องอย่างมีระบบ วางโครงเรียนให้สอดคล้องกับจุดประสงค์ เขียนโครงเรื่องและก็ตั้งจุดประสงค์ให้ชัดเจน คัดลอกลงไปโดยเรียงลำด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นักเรียนเรียบเรียงกันเสร็จแล้วใช่ไหมคะ ถ้านักเรียนทำเสร็จเรียบร้อยแล้ว เดี๋ยวเรามาดูคำถามกระตุ้นความคิดกันเลยดีกว่า คำถามกระตุ้นความคิด ก็คือการเขียนเรียงความมีขั้นตอนอย่างไรคะ</w:t>
      </w:r>
    </w:p>
    <w:p>
      <w:pPr>
        <w:pStyle w:val="BodyText"/>
      </w:pPr>
      <w:r>
        <w:t xml:space="preserve">(คุณครูปรเมษฐ) ก็ตามที่หนู ๆ นั้นได้เรียนไปนะครับ เดี๋ยวไปตรวจกันเลยดีไหมครูคณิตาว่าเด็ก ๆ เรียงได้ถูกต้องตามขั้นตอนหรือไม่ดี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พร้อมแล้วไปดูกันเลยทีละข้อนะ ขั้นตอนการเขียนเรียงความ มีดังนี้ ข้อที่ 1 ว่าอย่างไรเด็ก ๆ ครับ ว่าถูกต้อง ตั้งจุดประสงค์ก่อนใช่ไหม การเขียนเรียงความ ให้ชัดเจนก่อนว่าเราจะเขียน…</w:t>
      </w:r>
    </w:p>
    <w:p>
      <w:pPr>
        <w:pStyle w:val="BodyText"/>
      </w:pPr>
      <w:r>
        <w:t xml:space="preserve">(คุณครูคณิตา) เรื่องอะไรค่ะ</w:t>
      </w:r>
    </w:p>
    <w:p>
      <w:pPr>
        <w:pStyle w:val="BodyText"/>
      </w:pPr>
      <w:r>
        <w:t xml:space="preserve">(คุณครูปรเมษฐ) นั่นเราต้องตั้งจุดประสงค์ถึงจะตามมาด้วย</w:t>
      </w:r>
    </w:p>
    <w:p>
      <w:pPr>
        <w:pStyle w:val="BodyText"/>
      </w:pPr>
      <w:r>
        <w:t xml:space="preserve">(คุณครูคณิตา) การวางโครงเรื่องให้สอดคล้องกับจุดประสงค์ค่ะ</w:t>
      </w:r>
    </w:p>
    <w:p>
      <w:pPr>
        <w:pStyle w:val="BodyText"/>
      </w:pPr>
      <w:r>
        <w:t xml:space="preserve">(คุณครูปรเมษฐ) เมื่อได้จุดประสงค์ใช่ไหม เริ่มทำโครงเรื่องได้แล้ว ทำอย่างไรก็ได้ให้โครงเรื่องมันสอดคล้องกันใช่ไหมครับนักเรียน ก็เหมือนที่นักเรียนที่แล้วนั่นล่ะนะครับ ต่อไป</w:t>
      </w:r>
    </w:p>
    <w:p>
      <w:pPr>
        <w:pStyle w:val="BodyText"/>
      </w:pPr>
      <w:r>
        <w:t xml:space="preserve">(คุณครูคณิตา) เขียนโครงเรื่องตามลำดับขั้นตอนค่ะ</w:t>
      </w:r>
    </w:p>
    <w:p>
      <w:pPr>
        <w:pStyle w:val="BodyText"/>
      </w:pPr>
      <w:r>
        <w:t xml:space="preserve">(คุณครูปรเมษฐ) อันนี้สำคัญไหมครูคณิตา</w:t>
      </w:r>
    </w:p>
    <w:p>
      <w:pPr>
        <w:pStyle w:val="BodyText"/>
      </w:pPr>
      <w:r>
        <w:t xml:space="preserve">(คุณครูคณิตา) สำคัญค่ะ เพราะว่ามันสอดคล้องกับข้อที่ 2 ก็คือถ้านักเรียนไม่วางโครงเรื่องนะคะ ก็จะทำให้ลำดับขั้นตอนนี่ มันไม่เป็นตามลำดับ สับสนใช่ไหม ในเรื่องที่เราเขียนนั้นใช่ไหมครับ ต่อไป คราวนี้เมื่อเราทำทุกสิ่งทุกอย่างแล้ว คำนำกับเนื้อเรื่อง เขียนอย่างเป็นระบบด้วยนะครับ แล้วก็สุดท้ายเลย</w:t>
      </w:r>
    </w:p>
    <w:p>
      <w:pPr>
        <w:pStyle w:val="BodyText"/>
      </w:pPr>
      <w:r>
        <w:t xml:space="preserve">(คุณครูคณิตา) เขียนสรุปเนื้อหาสำคัญฝากข้อคิดค่ะ นี่ก็คือส่วนที่ 3 ของเรียงความนะคะ นักเรียนจะต้องสรุปใจความสำคัญ จากคำนาม เนื้อหา ให้มาอยู่ในส่วนสรุปและฝากข้อคิดไว้ด้วยนะคะ ใครถูกทั้งหมด 5 ข้อนี้บาง ยกมือให้ดูหน่อย นักเรียนสิ เกือบทั้งห้องเลยนะบางทีนะ ใครผิด 2 ข้อมีบ้าง ใครผิด 3 ข้อ มากเกินไปนะแบบนี้นะ มีไหม ๆ มีบ้าง ไม่เป็นไรลูก ทุกสิ่งทุกอย่างในชีวิตนี่ถูกกำหนดจดชะตามานี่ มันก็มีผิดกันได้บ้างใช่ไหม เพราะฉะนั้น ผิดก็ต้องเป็นอย่างไร ต้องแก้ไข รับผิดชอบกับสิ่งที่ทำผิด นี่ล่ะคือมนุษย์ในการดำรงชีวิตครับ เรียบร้อยนะครับ ไปกันต่อเลย จึงต้องรู้จัดประสงค์ก่อนว่าเราจะทำอะไรกันบ้างในวันนี้ครับ 1. ก็คือ</w:t>
      </w:r>
    </w:p>
    <w:p>
      <w:pPr>
        <w:pStyle w:val="BodyText"/>
      </w:pPr>
      <w:r>
        <w:t xml:space="preserve">(คุณครูคณิตา) บอกหลักการเขียนเรียงความได้ค่ะ</w:t>
      </w:r>
    </w:p>
    <w:p>
      <w:pPr>
        <w:pStyle w:val="BodyText"/>
      </w:pPr>
      <w:r>
        <w:t xml:space="preserve">(คุณครูปรเมษฐ) ตรงหลักการนี้ทิ้งไม่ได้ต้องรู้อยู่นะครับ 2. ก็คือต้องเขียนแผนภาพความคิด เอ๊ะ แผนภาพความคิดเราเรียนกันไปแล้วใช่ไหมครับ</w:t>
      </w:r>
    </w:p>
    <w:p>
      <w:pPr>
        <w:pStyle w:val="BodyText"/>
      </w:pPr>
      <w:r>
        <w:t xml:space="preserve">(คุณครูปรเมษฐ) เรานำแผนภาพความคิดนี่มาพัฒนางานเขียนให้มันดียิ่งขึ้น แล้วมันใช้อย่างไร ให้นักเรียนศึกษา 3. เขียนเรียงความได้ถูกต้องตามรูปแบบเรียงความก็จะมีอยู่ 3 ส่วนด้วยกันนะคะ ก็คือส่วนคำนำ เนื้อหา และสรุปค่ะ</w:t>
      </w:r>
    </w:p>
    <w:p>
      <w:pPr>
        <w:pStyle w:val="BodyText"/>
      </w:pPr>
      <w:r>
        <w:t xml:space="preserve">(คุณครูปรเมษฐ) และข้อสุดท้ายจะต้องบอกประโยชน์ให้ได้ว่านี่ เราได้อะไรจากการเขียนนั่นเองครับ ไปกันต่อ ให้นักเรียนแบ่งกลุ่ม ดีไหมครับครูคณิตา ให้แบ่งกลุ่มศึกษาใบความรู้เรื่องอะไรครับ</w:t>
      </w:r>
    </w:p>
    <w:p>
      <w:pPr>
        <w:pStyle w:val="BodyText"/>
      </w:pPr>
      <w:r>
        <w:t xml:space="preserve">(คุณครูคณิตา) ศึกษาใบความรู้เรื่องศึกษาแผนภาพความคิดเพื่อพัฒนาการเขียนเรียงความค่ะ</w:t>
      </w:r>
    </w:p>
    <w:p>
      <w:pPr>
        <w:pStyle w:val="BodyText"/>
      </w:pPr>
      <w:r>
        <w:t xml:space="preserve">(คุณครูปรเมษฐ) นักเรียนครับ ตามที่คุณครูคณิตาได้บอกนะครับ นำใบความรู้ขึ้นมานะครับ แล้วเดี๋ยวครูจะให้เวลานักเรียนนั้นเข้ากลุ่ม เพื่อการเข้ากลุ่มนี่ก็ไม่จำเป็นจะต้องกระบวนการ Gang of Four ใช้ตามความเหมาะสมนะลูกนะ นักเรียนอ่านคนเดียวได้ไหมครูคณ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ครับ ศึกษาและทำความนะ วันนี้ครูจะไม่มีสรุปมาให้ด้วย นักเรียนจะต้องเข้าใจเอง เราว่าเรื่องเนื้อหากันเลยนะครับ พร้อมแล้ว</w:t>
      </w:r>
    </w:p>
    <w:p>
      <w:pPr>
        <w:pStyle w:val="BodyText"/>
      </w:pPr>
      <w:r>
        <w:t xml:space="preserve">(คุณครูคณิตา) คุณครูปรเมษฐ มีตัวอย่างใบความรู้ให้ดูไหมคะ</w:t>
      </w:r>
    </w:p>
    <w:p>
      <w:pPr>
        <w:pStyle w:val="BodyText"/>
      </w:pPr>
      <w:r>
        <w:t xml:space="preserve">(คุณครูปรเมษฐ) มีสิครับ เดี๋ยวให้ดูใบความรู้ก่อนนะ</w:t>
      </w:r>
    </w:p>
    <w:p>
      <w:pPr>
        <w:pStyle w:val="BodyText"/>
      </w:pPr>
      <w:r>
        <w:t xml:space="preserve">(คุณครูคณิตา) ศึกษาค่ะ</w:t>
      </w:r>
    </w:p>
    <w:p>
      <w:pPr>
        <w:pStyle w:val="BodyText"/>
      </w:pPr>
      <w:r>
        <w:t xml:space="preserve">(คุณครูปรเมษฐ) นี่คือตัวอย่างใบความรู้นะครับ พร้อมแล้ว นักเรียนครับ ลงมือ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จากการศึกษาใบความรู้เป็นอย่างไรบ้างคะ สามารถพูดคุยแลกเปลี่ยนกับคุณครูปลายทางได้เลยนะคะ ว่าคุณครูปลายทางจะให้นักเรียนนะคะ โดยเขียนเป็นภาพความคิดลงในสมุดก็ได้ค่ะ วันนี้เรามีคำถามมาถามเด็ก ๆ กันไหมคะ</w:t>
      </w:r>
    </w:p>
    <w:p>
      <w:pPr>
        <w:pStyle w:val="BodyText"/>
      </w:pPr>
      <w:r>
        <w:t xml:space="preserve">(คุณครูปรเมษฐ) เกี่ยวกับที่นักเรียนนั้นได้ศึกษาใบความรู้นะครับ ครูถามนักเรียนว่าการเขียนเรียงความนี่ โดยเขียนแผนภาพความคิดก่อนนี่นะครับ ตามที่นักเรียนศึกษานะ นำมาเป็นแนวทางในการเขียนเรียงความการที่ครูได้เขียนแผนภาพความคิดก่อนมันมีประโยชน์อย่างไร ใช้ความรู้ที่ได้ศึกษามาเมื่อสักครู่นะครูคณิตา แล้วลองช่วยกันแสดงความคิดเห็นส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ครูคณิตาครับ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ด็ก ๆ นี่ เขาก็ได้แสดงความคิดเห็นนะ ว่าไอ้การที่เราสร้างแผนภาพความคิดก่อนมันมีประโยชน์อย่างไรนะ เดี๋ยวคุณครูคณิตาลองเอาคำตอบหรือการแสดงความคิดเห็นของเด็ก ๆ ทั่วประเทศนี่ เอามาสรุปให้เด็ก ๆ ฟัง</w:t>
      </w:r>
    </w:p>
    <w:p>
      <w:pPr>
        <w:pStyle w:val="BodyText"/>
      </w:pPr>
      <w:r>
        <w:t xml:space="preserve">(คุณครูปรเมษฐ) ไปดูกันนะทีละข้อ มีประโยชน์อย่างไรบ้างนี่</w:t>
      </w:r>
    </w:p>
    <w:p>
      <w:pPr>
        <w:pStyle w:val="BodyText"/>
      </w:pPr>
      <w:r>
        <w:t xml:space="preserve">(คุณครูคณิตา) มีประโยชน์นะคะ ก็คือทำให้เขียนเรียงความเนื้อหาไม่วกวนค่ะ และการเขียนเรียงความนั้น เขียนไปเป็นตามลำดับขั้นตอนด้วยค่ะ</w:t>
      </w:r>
    </w:p>
    <w:p>
      <w:pPr>
        <w:pStyle w:val="BodyText"/>
      </w:pPr>
      <w:r>
        <w:t xml:space="preserve">(คุณครูปรเมษฐ) อ๋อ ก็คือแผนภาพความคิดนี่สมมติว่าเราสร้างขึ้นม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ำนำใช่ไหม แยกออกมา เนื้อเรื่อง แยกออกมาใช่ไหมครับ แล้วก็เป็นสรุปแยกออกไป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เราก็มาแตกจากคำนำนี่ ว่าเราจะพูดอะไรบ้างแบบนั้นไห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๋อ การที่ทำแบบนี้มันเป็นอย่างไรลูก เนื้อหามันก็จะตามแผนที่เราวางแผนในแผนภาพความคิดไว้นั่นเองใช่ไหมลูก ไม่ต้องทบทวนให้เรื่องแผนภาพความคิด เพราะเด็ก ๆ ศึกษาแผนภาพความคิดมาแล้วนะครับ ฉะนั้น ก็ตามใบความรู้เลย เดี๋ยวเราใช้แผนภาพความคิดเรียงความกันนะครับ ไปกันต่อ ไปศึกษาเรียงความกันหน่อย ชื่อเรื่องอะไรครูคณิตา</w:t>
      </w:r>
    </w:p>
    <w:p>
      <w:pPr>
        <w:pStyle w:val="BodyText"/>
      </w:pPr>
      <w:r>
        <w:t xml:space="preserve">(คุณครูคณิตา) เรื่อง คำของพ่อนะครับ มันจะเป็นอย่างไรคำของพ่อนี้ เดี๋ยวเราช่วยกันอ่านดีไหมเด็ก ๆ ครับ ให้ใครอ่านก่อนดีระหว่างครูกับครูคณิตา หรือช่วยกันอ่านพร้อมกัน ครูคณิตาอ่านย่อหน้าแรกเลยครับ</w:t>
      </w:r>
    </w:p>
    <w:p>
      <w:pPr>
        <w:pStyle w:val="BodyText"/>
      </w:pPr>
      <w:r>
        <w:t xml:space="preserve">(คุณครูคณิตา) ค่ะ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เป็นบุคคลสำคัญมากในชีวิตของเราทุกคน พ่อเป็นทุกสิ่งทุกอย่าง เป็นได้ทั้งเพื่อน ครู และเป็นที่ระบายอารมณ์ของลูกทุกคน เปรียบเสมือนไฟที่คอยหล่อหลอมจิตใจของเราให้อยู่ในสิ่งที่ถูกที่ควร ความรักของพ่อที่ให้ลูกไปเท่าไรก็ไม่มีวันสิ้นสุด ดั่งก้านบัว ที่จะหักหรือตัดอย่างไร ก็ไม่ขาดสายใยจากกันและกัน 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้น มีความหมายลึกซึ้งเกินคำบรรยายของลูกทุกคน</w:t>
      </w:r>
    </w:p>
    <w:p>
      <w:pPr>
        <w:pStyle w:val="BodyText"/>
      </w:pPr>
      <w:r>
        <w:t xml:space="preserve">(คุณครูปรเมษฐ) ครูคณิตาครับ ถ้าเกิดเราจะคิดว่าส่วนนี้ที่ครูคณิตาอ่านจบไป น่าจะอยู่ส่วนไหนของเรียงความ</w:t>
      </w:r>
    </w:p>
    <w:p>
      <w:pPr>
        <w:pStyle w:val="BodyText"/>
      </w:pPr>
      <w:r>
        <w:t xml:space="preserve">(คุณครูคณิตา) คำนำค่ะ เพราะว่าเป็นการเกริ่นเรื่องนะคะ เพราะว่ากล่าวถึงคุณพ่อนั่นเองค่ะ</w:t>
      </w:r>
    </w:p>
    <w:p>
      <w:pPr>
        <w:pStyle w:val="BodyText"/>
      </w:pPr>
      <w:r>
        <w:t xml:space="preserve">(คุณครูปรเมษฐ) ขึ้นต้นเลย พ่อ เป็นคำพูด มีเครื่องหมายคำพูดอยู่ แล้วก็บอกว่าพ่อนี่คือทุกสิ่งทุกอย่างใช่ไหมในชีวิต มีการเปรียบเทียบด้วยนะ เปรียบเสมือนนี่ ใช้อุปมา มีการเปรียบเทียบดั่งก้านบัวนี่ การที่เขียนคำนำแบบนี้นี่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ผู้อ่าน พออ่านแล้วมันจะเป็นอย่างไรต่อครับ</w:t>
      </w:r>
    </w:p>
    <w:p>
      <w:pPr>
        <w:pStyle w:val="BodyText"/>
      </w:pPr>
      <w:r>
        <w:t xml:space="preserve">(คุณครูคณิตา) อยากติดตามเนื้อหาด้านในนะคะ ว่าผู้เขียนเขียนเกี่ยวกับเรื่องอะไร ก็คือเกี่ยวเขียนเกี่ยวกับการบรรยายเกี่ยวกับพ่อนี่เรื่องอะไร</w:t>
      </w:r>
    </w:p>
    <w:p>
      <w:pPr>
        <w:pStyle w:val="BodyText"/>
      </w:pPr>
      <w:r>
        <w:t xml:space="preserve">(คุณครูปรเมษฐ) ใช่ครับ เด็ก ๆ เหมือนครูคณิตาใช่ไหมครับ เพราะฉะนั้น เดี๋ยวเราไปอ่านกันต่อดีกว่าบ้างนะ เด็ก ๆ ก็ช่วยกัน ต่อไปครับ พร้อมกันนะลูก 1 2 3 พ่อไม่ได้เป็นคนใหญ่คนโตแต่อย่างใด พ่อเป็นเพียงคนหาเช้ากินค่ำไปวัน ๆ มีอาชีพเป็นชาวนา บ้านของเรามีผืนนาน้อย ๆ ไว้ปลูกข้าวไว้กิน แต่ก็ยังไม่พอที่จะขายได้ แต่ถ้าปีไหนแล้ง พ่อก็จะออกไปหางานรับจ้างทำ โดยที่ไม่เคยเกี่ยงงาน และบ่นว่าเหนื่อยสักคำเดียว พ่อเคยบอกว่าถึงงานที่พ่อทำอาจจะหาเงินไม่ได้มากมายอะไร แต่คนเราถ้าขยันทำงาน และอยู่อย่างพอเพียง แม้จะลำบากหน่อยก็จะพอยู่ได้ โดยไม่เบียดเบียนใคร พ่อทำงานได้เงินไม่มาก แล้วเมื่อไรเราจะรวยกันสักที พ่อก็ตอบกลับมาว่าเรื่องรวยไม่สำคัญหรอก แต่เรื่องที่สำคัญ คือ เรามีกิน มีอยู่ มีใช้ ก็พอแล้ว แต่ก็ยังไม่เข้าใจในคำตอบของพ่ออยู่ดี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ผู้เขียนเขาบรรยายนะ เนื้อเรื่อง เขาบอกถึงบ้านเขาใช่ไหม เกี่ยวกับอาชีพที่พ่อทำใช่ไหม แล้วก็มีคำพูดที่พูดกับพ่อ เมื่อไหร่จะรวยสักทีทำงานแบบนี้นะครับ แล้วพอพ่อตอบนี่ผู้เขียนนี่เขาเข้าใจคำตอบไหม ว่าพ่อตอบคำถามนี้</w:t>
      </w:r>
    </w:p>
    <w:p>
      <w:pPr>
        <w:pStyle w:val="BodyText"/>
      </w:pPr>
      <w:r>
        <w:t xml:space="preserve">(คุณครูคณิตา) เด็ก ๆ คะ เด็ก ๆ ตอบคำถามว่าผู้เขียนนี่เข้าใจสิ่งที่คุณพ่อได้กล่าวไว้หรือเปล่าคะ เข้าใจไหมเอ่ย เข้าใจนะคะ</w:t>
      </w:r>
    </w:p>
    <w:p>
      <w:pPr>
        <w:pStyle w:val="BodyText"/>
      </w:pPr>
      <w:r>
        <w:t xml:space="preserve">(คุณครูปรเมษฐ) เขาไม่เข้าใจนี่ครูคณิตา เขาไม่เข้าใจพ่อพูดมานี่</w:t>
      </w:r>
    </w:p>
    <w:p>
      <w:pPr>
        <w:pStyle w:val="BodyText"/>
      </w:pPr>
      <w:r>
        <w:t xml:space="preserve">(คุณครูคณิตา) ใช่แล้วค่ะ คุณพ่อก็คือคน ก็คือยังไม่เข้าใจนะคะ คนที่เขียน</w:t>
      </w:r>
    </w:p>
    <w:p>
      <w:pPr>
        <w:pStyle w:val="BodyText"/>
      </w:pPr>
      <w:r>
        <w:t xml:space="preserve">(คุณครูปรเมษฐ) การที่เขาทิ้งไว้แบบนี้นี่ เขาทิ้งท้ายไว้แบบนี้มันจะทำให้ผู้อ่านนี่อยากอ่านต่อ เอ๊ แล้วเรื่องต่อไปนี่มันจะเป็นอย่างไรล่ะ เขียนทิ้งไว้แบบนี้ ไปอ่านกันต่อ คราวนี้ข้องครูเปิดปุ๊บ เด็ก ๆ อ่านเลยนะ 1 2 3 อ่านพร้อมครูคณิตาเลยนะ 1 2 3</w:t>
      </w:r>
    </w:p>
    <w:p>
      <w:pPr>
        <w:pStyle w:val="BodyText"/>
      </w:pPr>
      <w:r>
        <w:t xml:space="preserve">(คุณครูคณิตา) เมื่อเราเริ่มรู้จักกับโลกภายนอก เริ่มคบเพื่อน เริ่มเที่ยว ก็เริ่มไม่สนใจในคำสอนของพ่อ ที่คอยพร่ำสอนมาตั้งแต่เด็กเริ่มเกเร ไม่เชื่อฟังพ่อ ไม่ใช่เงินอย่างประหยัด เริ่มมีปากเสียงกับพ่อ เวลาพ่อพูด ก็ตะคอกใส่แต่พ่อก็ไม่เคยสนใจกับคำพูดที่ตะคอกใส่เลย พ่อยังคงมีความรัก ความห่วงใยให้อยู่เสมอ พอเรารู้จักคิดอะไรได้มากขึ้นก็เริ่มคิดทบทวนเรื่องเก่าในอดีตที่เคยทำกับพ่อไว้ รู้สึกระอายแก่ใจมาก ที่ทำไม่ดีกับพ่อ แถมยังตะคอกใส่พ่ออีกถ้าย้อนเวลากลับไปได้ เราไม่น่าทำแบบนี้เลย จะนำทุกคำสอนของพ่อมาปฏิบัติโดยไม่บิดพลิ้ว แต่คิดได้ก็สายไปเสียแล้ว ไม่มีพ่ออีกแล้ว</w:t>
      </w:r>
    </w:p>
    <w:p>
      <w:pPr>
        <w:pStyle w:val="BodyText"/>
      </w:pPr>
      <w:r>
        <w:t xml:space="preserve">(คุณครูปรเมษฐ) ครูคณิตาครับ ผู้เขียนนี่ ตั้งแต่เขียนเรียงความมานี่ เขาบรรยายสุดท้ายแล้วนี่ คำของพ่อเขานี่มีความหมายนะ แต่พ่อเป็นอย่างไรแล้ว ไม่มีพ่ออีกแล้วนี่หมายความว่าอย่างไรครูคณิตา</w:t>
      </w:r>
    </w:p>
    <w:p>
      <w:pPr>
        <w:pStyle w:val="BodyText"/>
      </w:pPr>
      <w:r>
        <w:t xml:space="preserve">(คุณครูคณิตา) คุณพ่อนะคะ อาจจะได้เสียไปแล้วหรือเปล่าคะ</w:t>
      </w:r>
    </w:p>
    <w:p>
      <w:pPr>
        <w:pStyle w:val="BodyText"/>
      </w:pPr>
      <w:r>
        <w:t xml:space="preserve">(คุณครูปรเมษฐ) คุณพ่อได้เสียชีวิตไปแล้วนั่นเองนะครับ คนเราเมื่อตอนยังมีชีวิตอยู่นี่ เวลาพูดเวลาว่านี่ เด็ก ๆ บางทีก็ไม่ฟังไม่เชื่อฟังคำสั่งสอน แต่มันจะมีอยู่คำพูดหนึ่งครับ คิดได้เมื่อสายไปเสียแล้ว เช่นเดียวกันเลยกับผู้เขียนเรียงความนี้ มันคิดได้ก็สายไปเสียแล้ว แต่สิ่งที่มันยังตราตรึงในดวงใจอยู่คือคำสอนที่เคยพร่ำสอนกันมาใช่ไหมครูคณิตา แล้วเขาจะนำคำสอนนี้ไปปฏิบัติไหม คิดว่า</w:t>
      </w:r>
    </w:p>
    <w:p>
      <w:pPr>
        <w:pStyle w:val="BodyText"/>
      </w:pPr>
      <w:r>
        <w:t xml:space="preserve">(คุณครูคณิตา) คิดว่าอย่างไรคะ</w:t>
      </w:r>
    </w:p>
    <w:p>
      <w:pPr>
        <w:pStyle w:val="BodyText"/>
      </w:pPr>
      <w:r>
        <w:t xml:space="preserve">(คุณครูปรเมษฐ) เด็ก ๆ คิดว่าอย่างไร ไปอ่านกันต่อ น่าจะจบแล้วมั้ง ไปดูครับ 1 2 3 แม้นว่าลูกคนนี้ จะไม่ได้เป็นลูกที่ดีกับพ่อเท่าที่ควร แต่ขอให้พ่อรับรู้ไว้ว่าทุกคำสอนของพ่อจะยังคงตราตรึงอยู่ในใจของลูก และจะนำทุกคำสอนมาปฏิบัติอย่างไม่มีวันเสื่อมคลายตราบนานเท่านาน ปรบมือให้ตัวเองครับเด็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รียงความที่ครูนำมานำเสนอนี้มีกี่ย่อหน้า ถามเด็ก ๆ ก่อน เดี๋ยวให้ครูคณิตาตอบ เฉลยครับ</w:t>
      </w:r>
    </w:p>
    <w:p>
      <w:pPr>
        <w:pStyle w:val="BodyText"/>
      </w:pPr>
      <w:r>
        <w:t xml:space="preserve">(คุณครูคณิตา) มีทั้งหมด 4 ย่อหน้าด้วยกันค่ะ</w:t>
      </w:r>
    </w:p>
    <w:p>
      <w:pPr>
        <w:pStyle w:val="BodyText"/>
      </w:pPr>
      <w:r>
        <w:t xml:space="preserve">(คุณครูปรเมษฐ) 4 ย่อหน้าด้วยกัน ย่อหน้าแรกนี่ก็จะเป็นส่วนของ</w:t>
      </w:r>
    </w:p>
    <w:p>
      <w:pPr>
        <w:pStyle w:val="BodyText"/>
      </w:pPr>
      <w:r>
        <w:t xml:space="preserve">(คุณครูคณิตา) คำนำค่ะ</w:t>
      </w:r>
    </w:p>
    <w:p>
      <w:pPr>
        <w:pStyle w:val="BodyText"/>
      </w:pPr>
      <w:r>
        <w:t xml:space="preserve">(คุณครูปรเมษฐ) ที่ตามมาเป็น…</w:t>
      </w:r>
    </w:p>
    <w:p>
      <w:pPr>
        <w:pStyle w:val="BodyText"/>
      </w:pPr>
      <w:r>
        <w:t xml:space="preserve">(คุณครูคณิตา) ย่อหน้าที่ 2 ย่อหน้าที่ 3 นะคะ ส่วนของเนื้อหาค่ะ</w:t>
      </w:r>
    </w:p>
    <w:p>
      <w:pPr>
        <w:pStyle w:val="BodyText"/>
      </w:pPr>
      <w:r>
        <w:t xml:space="preserve">(คุณครูปรเมษฐ) เนื้อหาหรือเนื้อเรื่องใช่ไหมครูคณิตา และสุดท้ายนี่ก็เป็นส่วนสรุป สรุปก็ต้องสรุปประมาณนี้นะครับ นักเรียนพอจะรู้แล้วนะ เรื่อง คำของพ่อนะ เขียนเป็นเรียงความ เดี๋ยวเราไปดูกันต่อ เรามาสร้างแผนภาพความคิดกันดีกว่า จากเรียงความเรื่อง</w:t>
      </w:r>
    </w:p>
    <w:p>
      <w:pPr>
        <w:pStyle w:val="BodyText"/>
      </w:pPr>
      <w:r>
        <w:t xml:space="preserve">(คุณครูคณิตา) คำของพ่อค่ะ</w:t>
      </w:r>
    </w:p>
    <w:p>
      <w:pPr>
        <w:pStyle w:val="BodyText"/>
      </w:pPr>
      <w:r>
        <w:t xml:space="preserve">(คุณครูปรเมษฐ) ดูสิว่าครูมีวิธีการอย่างไรนะ คำของพ่อนะ ครูก็สร้างเป็นแผนภาพความคิดออกไปว่า ในส่วนของคำนำนี่ ครูก็จะเขียน</w:t>
      </w:r>
    </w:p>
    <w:p>
      <w:pPr>
        <w:pStyle w:val="BodyText"/>
      </w:pPr>
      <w:r>
        <w:t xml:space="preserve">(คุณครูคณิตา) เกี่ยวกับเรื่องความหมายของ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่ไหม ตามที่หนูได้ดูเมื่อสักครู่นี้นะครับ แล้วก็ความรักของพ่อที่มีต่อลูกบรรยายเลย พ่อทำอะไรกับเราบ้างนะครับ คำสอนของพ่อใช่ไหม พ่อสอนเราว่าอย่างไร เราจะนำคำสอนนั้นมาใช้หรือไม่ ต่อไปครับครูคณิตา</w:t>
      </w:r>
    </w:p>
    <w:p>
      <w:pPr>
        <w:pStyle w:val="BodyText"/>
      </w:pPr>
      <w:r>
        <w:t xml:space="preserve">(คุณครูคณิตา) ก็คือเหตุการณ์ที่เกิดขึ้นระหว่างพ่อกับลูกค่ะ พ่อกับลูกเกิดเหตุการณ์อะไรขึ้นบ้าง เกิดการกระทบกระทั่ง ไม่เชื่อฟังคำสั่งสอนสุดท้ายผลเป็นอย่างไร นี่ก็คือส่วนที่เราต้องเขียนและบรรยายลงไปค่ะ</w:t>
      </w:r>
    </w:p>
    <w:p>
      <w:pPr>
        <w:pStyle w:val="BodyText"/>
      </w:pPr>
      <w:r>
        <w:t xml:space="preserve">(คุณครูปรเมษฐ) และสุดท้ายครับ</w:t>
      </w:r>
    </w:p>
    <w:p>
      <w:pPr>
        <w:pStyle w:val="BodyText"/>
      </w:pPr>
      <w:r>
        <w:t xml:space="preserve">(คุณครูคณิตา) สุดท้าย คือ การปฏิบัติตามคำสอนของพ่อค่ะ อย่างที่บอกส่วนนี้ก็อยู่ในส่วนของสรุปนั่นเองนะครับ</w:t>
      </w:r>
    </w:p>
    <w:p>
      <w:pPr>
        <w:pStyle w:val="BodyText"/>
      </w:pPr>
      <w:r>
        <w:t xml:space="preserve">(คุณครูปรเมษฐ) ครับ นี่แผนภาพความคิด ง่ายนิดเดียวเองนะครับ เอาล่ะครับ เดี๋ยวครูจะให้นักเรียนได้ทำใบงานนะ กิจกรรมนี้วางแผนงานผ่านแผนภาพความคิดเรื่อง</w:t>
      </w:r>
    </w:p>
    <w:p>
      <w:pPr>
        <w:pStyle w:val="BodyText"/>
      </w:pPr>
      <w:r>
        <w:t xml:space="preserve">(คุณครูคณิตา) ปัญหาสิ่งแวดล้อมในปัจจุบันค่ะ</w:t>
      </w:r>
    </w:p>
    <w:p>
      <w:pPr>
        <w:pStyle w:val="BodyText"/>
      </w:pPr>
      <w:r>
        <w:t xml:space="preserve">(คุณครูปรเมษฐ) อันนี้ก็คือหัวข้อของนักเรียนทั่วประเทศเลย ในการเขียนเรียงความครับ เดี๋ยวไปดูใบงานกันเลย เดี๋ยวครูมีแผนภาพความคิดย่อ ๆ ให้ดูก่อนว่ามันจะเขียนประมาณไหนนะครับ ความสำคัญของสิ่งแวดล้อมแล้วเนื้อเรื่องล่ะครูคณิตา</w:t>
      </w:r>
    </w:p>
    <w:p>
      <w:pPr>
        <w:pStyle w:val="BodyText"/>
      </w:pPr>
      <w:r>
        <w:t xml:space="preserve">(คุณครูคณิตา) เนื้อเรื่อง ก็คือจะพูดเกี่ยวกับเรื่องมนุษย์กันสิ่งแวดล้อมค่ะ ปัญหาสิ่งแวดล้อมในปัจจุบัน เสนอแนวคิดวิธีการแก้ไขปัญหาค่ะ</w:t>
      </w:r>
    </w:p>
    <w:p>
      <w:pPr>
        <w:pStyle w:val="BodyText"/>
      </w:pPr>
      <w:r>
        <w:t xml:space="preserve">(คุณครูปรเมษฐ) นี่ถ้าแบ่งเป็นย่อหน้าได้กี่ย่อหน้ารวมย่อหน้าคำนำก็ 1 ย่อหน้าใช่ไหม นี่ถ้าเราเขียนนี่แตกเป็นแผนภาพความคิดนี่มันก็จะง่ายขึ้นแล้วก็ไล่มาเป็นลำดับใช่ไหม พอสรุปครับ ก็คือสิ่งที่มนุษย์ควรปฏิบัติ ควรปฏิบัติแล้วข้อคิดเห็นของผู้เขียน คนเขียนนี่เรามีความคิดเห็นอย่างไรก็ใส่ไปในเรียงความนักเรียนไม่จำเป็นต้องทำแบบครูก็ได้นะ เฉย ๆ ว่านักเรียนจะเขียนแผนภาพความคิดได้ประมาณนี้นะครับ ไปดูใบงานได้หรือยัง เดี๋ยวไปดูใบงานกันดีกว่านะ ทำใบงาน เขียนเรียงความสร้างสรรค์ อันนี้คือตัวอย่างใบงาน อันนี้คืออะไรครูคณิตา ให้นักเรียนทำอะไรนี่</w:t>
      </w:r>
    </w:p>
    <w:p>
      <w:pPr>
        <w:pStyle w:val="BodyText"/>
      </w:pPr>
      <w:r>
        <w:t xml:space="preserve">(คุณครูคณิตา) ให้นักเรียนนะคะ เขียนแผนภาพความคิดนั่นเองค่ะ โดยให้นักเรียนเขียนเรียงความ 1 เรื่องนะคะ เกี่ยวกับปัญหาสิ่งแวดล้อมในปัจจุบัน พร้อมตั้งชื่อเรื่อง ใช้แผนภาพความคิดและเขียนโดยมีองค์ประกอบ 3 ส่วนนั่นเอง ส่วนประกอบ 3 ส่วน นั่นก็คือ คำนำ เนื้อหาหรือเนื้อเรื่อง แล้วก็สรุปค่ะ</w:t>
      </w:r>
    </w:p>
    <w:p>
      <w:pPr>
        <w:pStyle w:val="BodyText"/>
      </w:pPr>
      <w:r>
        <w:t xml:space="preserve">(คุณครูปรเมษฐ) ก็เขียนแผนภาพความคิดนี่นะครับ แล้วก็มาเป็นอันนี้ ก็คือการเขียนเรียงความนั่นเอง ก็นำส่วนที่อยู่ในแผนภาพความคิดทั้งหมด มาเรียบเรียงเป็นภาษาไทยกำหนดลงไปในใบนี้ก็เรียบร้อยใช่ไหมเด็ก ๆ ครับ ถ้าพร้อมที่จะทำงานแล้ว เดี๋ยวไปดูบทบาทกันก่อนว่านักเรียนจะต้องทำอย่างไรนะครับ นักเรียนก็ต้องเขียนแผนภาพความคิดใช้คำเหมือนใช้เขียนรัฐธรรมนูญเลยนะ วางโครงเรื่องนั่นเองครับ ลงมือเขียนเรียงความโดยเริ่มจาก คำนำ เนื้อเรื่อง แล้วก็สรุปหรือเนื้อหานะ ตามแผนภาพความคิดที่เราได้ยกร่างไว้ บทบาทคุณครูล่ะครับครูคณิตา</w:t>
      </w:r>
    </w:p>
    <w:p>
      <w:pPr>
        <w:pStyle w:val="BodyText"/>
      </w:pPr>
      <w:r>
        <w:t xml:space="preserve">(คุณครูคณิตา) ส่วนคุณครูปลายทางนะคะ ดูแลการทำงานของนักเรียนให้คำแนะนำด้านการใช้ภาษาใช้คำ แล้วข้อปรับปรุงในการเขียนเรียงความ แล้วก็อย่าลืมนะคะ สามารถแลกเปลี่ยนเรียนรู้ความคิดเห็นระหว่างนักเรียนกับคุณครูได้นะคะ</w:t>
      </w:r>
    </w:p>
    <w:p>
      <w:pPr>
        <w:pStyle w:val="BodyText"/>
      </w:pPr>
      <w:r>
        <w:t xml:space="preserve">(คุณครูปรเมษฐ) เอาล่ะครับ เพื่อไม่ให้เป็นการเสียเวลา ครูก็ให้นักเรียนได้ทำงานอย่างมีสมาธิและมีความสุข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และวันนี้นะคะ คุณครูก็มีตัวอย่างแผนภาพความคิดมาให้นักเรียนได้ศึกษาและดูเป็นตัวอย่างกันด้วยค่ะ นี่ก็คือตัวอย่างนะคะ การเขียนแผนภาพความคิดค่ะ ปัญหาสิ่งแวดล้อมในปัจจุบันค่ะ ซึ่งในนี้นะคะ ก็จะมีทั้งคำนำ เนื้อเรื่อง แล้วก็สรุปค่ะ โดยคำนำนะคะ ก็คือจะมีเกี่ยวกับปัญหาความสำคัญของสิ่งแวดล้อมค่ะ แล้วก็อย่างที่ 2 นะคะ ก็คือเนื้อเรื่องค่ะ จะเกี่ยวกับมนุษย์และสิ่งแวดล้อมปัญหาสิ่งแวดล้อมในปัจจุบัน และแนวคิดวิธีแก้ไขปัญหาค่ะ ส่วนข้อที่ 3 นะคะ ก็คือส่วนที่ 3 หรือเราจะเรียกว่าส่วนสรุปนั่นเองนะคะ เราจะเขียนเกี่ยวกับเรื่องสิ่งที่มนุษย์ควรปฏิบัติ และข้อคิดเห็นของผู้</w:t>
      </w:r>
    </w:p>
    <w:p>
      <w:pPr>
        <w:pStyle w:val="BodyText"/>
      </w:pPr>
      <w:r>
        <w:t xml:space="preserve">(คุณครูปรเมษฐ) คราวนี้เมื่อนักเรียนทำใบนั้นเสร็จเรียบร้อยแล้ว จริง ๆ ใช่ไหมครับ ก็นำข้อมูลที่นักเรียนยกร่างไว้ในแผนภาพความคิดมาเขียนจริงก็จะประมาณนี้นะนักเรียนนะ ก็ทำอย่างไรล่ะ อันดับแรกก็บอกถึงความสำคัญใช่ไหมในสิ่งแวดล้อม เราชื่อปัญหาสิ่งแวดล้อในปัจจุบัน ความสำคัญของสิ่งแวดล้อม สิ่งมีชีวิตนี่นะดำรงอยู่ได้โดยพึ่งพาสิ่งแวดล้อมใช่ไหม พอเป็นย่อหน้าของเนื้อเรื่องก็บอกถึงมนุษย์กับสิ่งแวดล้อมนี่เป็นอย่างไรครับนักเรียนก็อยู่คู่กันมาตั้งแต่โบราณนะ ทำให้เรานั้นช่วยกันถ้ามนุษย์ทำลายสิ่งแวดล้อมอย่างเดียว พอเป็นหน้าย่อหน้าเนื้อเรื่องที่ 2 ก็พูดถึงสิ่งแวดล้อม ที่กำลังประสบอยู่ในปัจจุบันตามแผนภาพความคิดนะครับ ก็บอกไปว่าเกิดปัญหาอะไรบ้าง แล้วก็แนวทางการแก้ไขในเนื้อเรื่องย่อหน้าที่ 3 แนวทางการแก้ไขว่าเราจะทำอย่างไร ป้องกัน ทำอะไรอีก ป้องกันการแก้ไขและฟื้นฟู และสุกท้าย ก็คือการอนุรักษ์นั่นเอง ประมาณนั้น พอเป็นย่อหน้าสุดท้ายก็คือการ… การอะไร</w:t>
      </w:r>
    </w:p>
    <w:p>
      <w:pPr>
        <w:pStyle w:val="BodyText"/>
      </w:pPr>
      <w:r>
        <w:t xml:space="preserve">(คุณครูคณิตา) การให้ข้อคิดเห็นจากผู้เขียนค่ะ</w:t>
      </w:r>
    </w:p>
    <w:p>
      <w:pPr>
        <w:pStyle w:val="BodyText"/>
      </w:pPr>
      <w:r>
        <w:t xml:space="preserve">(คุณครูปรเมษฐ) ข้อคิดเห็นจากผู้เขียนว่าสิ่งแวดล้อมนี่มันเป็นอย่างไรในปัจจุบัน ถ้าทุกคนยังคิดว่ามันเป็นเรื่องไกลตัวไม่สนใจ โลกต่อไปก็คงจะล่มสลายเพราะปัญหาสิ่งแวดล้อม อันนี้ก็คือการเขียนเรียงความนะครับ ตามในนั้นนี่ มีทั้งหมด 3 หัวข้อ แล้วก็ 5 ย่อหน้า เราก็มาเขียนกันจริง ๆ ก็ 5 ย่อหน้านะครับนักเรียน อันนี้เป็นตัวอย่าง นักเรียนไม่จำเป็นยกตัวอย่างนะครับ เอาล่ะครับ เดี๋ยวให้นักเรียนส่งครู แล้วก็มาสรุปบทเรียนกันดีกว่าในวันนี้นะครับ เอาล่ะครับ สรุปความรู้ ครู - นักเรียน ให้นักเรียนคิดนะครับ นักเรียนจะพัฒนาทักษะการเขียนเรียงความของตนเองให้ดีขึ้นได้อย่างไร ให้ตอบกับใจตัวเองนะ ว่าเราจะพัฒนาตัวเองอย่างไรครับ ตอบในใจตัวเองนะ เชื่อว่าทุกคนตอบเรียบร้อยแล้ว ต่อไปครูคณิตาครับ อันนี้ต้องตอบออกเสียง อ่านครับ</w:t>
      </w:r>
    </w:p>
    <w:p>
      <w:pPr>
        <w:pStyle w:val="BodyText"/>
      </w:pPr>
      <w:r>
        <w:t xml:space="preserve">(คุณครูคณิตา) การปฏิบัติตามหลักการเขียนเรียงความ อย่างไรคะนักเรียน</w:t>
      </w:r>
    </w:p>
    <w:p>
      <w:pPr>
        <w:pStyle w:val="BodyText"/>
      </w:pPr>
      <w:r>
        <w:t xml:space="preserve">(คุณครูปรเมษฐ) มีประโยชน์อย่างไร คิดแล้วตอบเลยแสดงความคิดเห็นครับ เด็ก ๆ ตอบมาแล้วครูคณิตา</w:t>
      </w:r>
    </w:p>
    <w:p>
      <w:pPr>
        <w:pStyle w:val="BodyText"/>
      </w:pPr>
      <w:r>
        <w:t xml:space="preserve">(คุณครูคณิตา) ค่ะ มีประโยชน์อย่างไรเดี๋ยวเราไปดูกันเลยดีกว่านะคะ ก็คือจะช่วยให้สามารถเขียนเรียงความได้ดี มีความน่าสนใจมากยิ่งขึ้น ผู้อ่านเข้าใจ และนำข้อคิดจากเรื่องไปประยุกต์ใช้ค่ะ</w:t>
      </w:r>
    </w:p>
    <w:p>
      <w:pPr>
        <w:pStyle w:val="BodyText"/>
      </w:pPr>
      <w:r>
        <w:t xml:space="preserve">(คุณครูปรเมษฐ) นี่ก็คือประโยชน์ใช่ไหม การปฏิบัติตามหลักการเขียนเรียงความนะครับ การเขียนเรียงความนี่นะครับ จะต้องเขียนลำดับตามองค์ประกอบอย่างครบถ้วนหรือไม่ จำเป็นไหมนักเรียน อย่างไรล่ะถ้าจำเป็นน่ะ จำเป็นไหมลูก เด็ก ๆ ครับ เด็ก ๆ ตอบหมดแล้ว มันจะต้องเขียนให้ครบถ้วนนะครับ เพราะว่ามันจะต้องเรียงลำดับใช่ไหม ตามองค์ประกอบ เนื้อหาข้างในนี่ มันจะไม่วกวน เข้าใจง่ายนะครับ อีกข้อหนึ่ง การเขียนเรียงควา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นักเรียน เดี๋ยวลองไปดูกันเลยดีกว่าค่ะ ก็คือมีประโยชน์ก็คือสามารถใช้การแสดงออกถึงความรู้สึกของผู้เขียนส่วนอีกอย่างหนึ่งนะคะ ก็คือการเขียนเรียงความ มีประเทศต่อตัวนักเรียนอย่างมากเลยนะคะ ในเรื่องการเขียนค่ะ ก็คือนักเรียนจะมีทักษะด้านการเขียนและพัฒนาด้านใช้คำ และพัฒนาการใช้คำต่าง ๆ นี่ ได้ดียิ่งขึ้นนั่นเองค่ะ</w:t>
      </w:r>
    </w:p>
    <w:p>
      <w:pPr>
        <w:pStyle w:val="BodyText"/>
      </w:pPr>
      <w:r>
        <w:t xml:space="preserve">(คุณครูปรเมษฐ) ครับ บทเรียนครั้งต่อไปนะ เรื่องเรียงความจบเป็นที่เรียบร้อยแล้วเราจะเรียนกันในหน่วยที่ 7 คือ หน่วยใหม่แล้วครับ เรื่อง ระดับภาษา เดี๋ยวเราค่อยไปดูกันนะครับ สิ่งที่นักเรียนต้องเตรียมครูคณิตา</w:t>
      </w:r>
    </w:p>
    <w:p>
      <w:pPr>
        <w:pStyle w:val="BodyText"/>
      </w:pPr>
      <w:r>
        <w:t xml:space="preserve">(คุณครูคณิตา) 1. ใบความรู้เรื่องระดับภาษาค่ะ ในงาน เรื่อง การจำแนกระดับภาษาจากหนังสือพิมพ์และนิตยสารค่ะ</w:t>
      </w:r>
    </w:p>
    <w:p>
      <w:pPr>
        <w:pStyle w:val="BodyText"/>
      </w:pPr>
      <w:r>
        <w:t xml:space="preserve">(คุณครูปรเมษฐ) คุณครูและนักเรียนสามารถดาวน์โหลดข้อมูลได้ตามที่อยู่ด้านล่างนี่เลยนะครับ เรียงความจะเสร็จไม่เสร็จไม่เป็นอะไรนะ ไปทำทีหลังแล้วนำมาส่งคุณครูท่านเพื่อเป็นผลงานของตัวเอง สู้ ๆ ในการทำงานวันนี้ครูและครูคณิตาขอล่าไปก่อนครับนักเรียน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๘ เรียงความ (๒) ๑๓ ก.ย. ๖๔ (มีใบงาน และใบความรู้)</dc:title>
  <dc:creator/>
  <cp:keywords/>
  <dcterms:created xsi:type="dcterms:W3CDTF">2022-03-29T08:36:28Z</dcterms:created>
  <dcterms:modified xsi:type="dcterms:W3CDTF">2022-03-29T08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ีนาคม 2565 เวลา 14.00 น.</vt:lpwstr>
  </property>
  <property fmtid="{D5CDD505-2E9C-101B-9397-08002B2CF9AE}" pid="3" name="subtitle">
    <vt:lpwstr/>
  </property>
</Properties>
</file>